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72"/>
          <w:szCs w:val="72"/>
          <w:lang w:eastAsia="pt-BR"/>
        </w:rPr>
      </w:pPr>
      <w:proofErr w:type="spellStart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>Uncaught</w:t>
      </w:r>
      <w:proofErr w:type="spellEnd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 xml:space="preserve"> </w:t>
      </w:r>
      <w:proofErr w:type="spellStart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>runtime</w:t>
      </w:r>
      <w:proofErr w:type="spellEnd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 xml:space="preserve"> </w:t>
      </w:r>
      <w:proofErr w:type="spellStart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>errors</w:t>
      </w:r>
      <w:proofErr w:type="spellEnd"/>
      <w:r w:rsidRPr="00997D00">
        <w:rPr>
          <w:rFonts w:ascii="Arial" w:eastAsia="Times New Roman" w:hAnsi="Arial" w:cs="Arial"/>
          <w:color w:val="E83B46"/>
          <w:sz w:val="72"/>
          <w:szCs w:val="72"/>
          <w:lang w:eastAsia="pt-BR"/>
        </w:rPr>
        <w:t>: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0215:20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callCallbac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bundle.js:35185:18 invokeGuardedCallbackDev@http://localhost:3000/static/js/bundle.js:35229:20 invokeGuardedCallback@http://localhost:3000/static/js/bundle.js:35286:35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84:32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performConcurrentWorkOnRoot@http://localhost:3000/static/js/bundle.js:53723:78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0215:20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callCallbac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bundle.js:35185:18 invokeGuardedCallbackDev@http://localhost:3000/static/js/bundle.js:35229:20 invokeGuardedCallback@http://localhost:3000/static/js/bundle.js:35286:35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84:32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</w:t>
      </w:r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 xml:space="preserve">performConcurrentWorkOnRoot@http://localhost:3000/static/js/bundle.js:53723:78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0215:20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callCallbac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bundle.js:35185:18 invokeGuardedCallbackDev@http://localhost:3000/static/js/bundle.js:35229:20 invokeGuardedCallback@http://localhost:3000/static/js/bundle.js:35286:35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84:32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recoverFromConcurrentError@http://localhost:3000/static/js/bundle.js:53820:38 performConcurrentWorkOnRoot@http://localhost:3000/static/js/bundle.js:53733:2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0215:20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callCallbac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35185:18 invokeGuardedCallbackDev@http://localhost:3000/static/js/bundle.js:35229:20 </w:t>
      </w:r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>invokeGuardedCallback@http://localhost:3000/static/js/bundle.js:35286:35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84:32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performConcurrentWorkOnRoot@http://localhost:3000/static/js/bundle.js:53723:78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0215:20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>callCallbac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bundle.js:35185:18 invokeGuardedCallbackDev@http://localhost:3000/static/js/bundle.js:35229:20 invokeGuardedCallback@http://localhost:3000/static/js/bundle.js:35286:35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84:32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recoverFromConcurrentError@http://localhost:3000/static/js/bundle.js:53820:38 performConcurrentWorkOnRoot@http://localhost:3000/static/js/bundle.js:53733:2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997D00" w:rsidRPr="00997D00" w:rsidRDefault="00997D00" w:rsidP="00997D00">
      <w:pPr>
        <w:spacing w:after="0" w:line="240" w:lineRule="auto"/>
        <w:rPr>
          <w:rFonts w:ascii="Arial" w:eastAsia="Times New Roman" w:hAnsi="Arial" w:cs="Arial"/>
          <w:color w:val="E83B46"/>
          <w:sz w:val="43"/>
          <w:szCs w:val="43"/>
          <w:lang w:eastAsia="pt-BR"/>
        </w:rPr>
      </w:pPr>
      <w:r w:rsidRPr="00997D00">
        <w:rPr>
          <w:rFonts w:ascii="Arial" w:eastAsia="Times New Roman" w:hAnsi="Arial" w:cs="Arial"/>
          <w:color w:val="E83B46"/>
          <w:sz w:val="43"/>
          <w:szCs w:val="43"/>
          <w:lang w:eastAsia="pt-BR"/>
        </w:rPr>
        <w:t>ERROR</w:t>
      </w:r>
    </w:p>
    <w:p w:rsidR="00997D00" w:rsidRPr="00997D00" w:rsidRDefault="00997D00" w:rsidP="00997D00">
      <w:pPr>
        <w:spacing w:after="0" w:line="240" w:lineRule="auto"/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</w:pP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row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['% A']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i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null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 ./src/pages/Home.js/Home/&lt;.children&lt;.children&lt;.children&lt;@http://localhost:3000/static/js/bundle.js:802:13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ome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72:35 </w:t>
      </w:r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lastRenderedPageBreak/>
        <w:t xml:space="preserve">renderWithHooks@http://localhost:3000/static/js/bundle.js:44929:31 updateFunctionComponent@http://localhost:3000/static/js/bundle.js:48496:24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begin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bundle.js:50215:20 beginWork$1@http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5162:18 performUnitOfWork@http://localhost:3000/static/js/bundle.js:54432:1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Sync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54355:26 renderRootSync@http://localhost:3000/static/js/bundle.js:54328:11 recoverFromConcurrentError@http://localhost:3000/static/js/bundle.js:53820:38 performConcurrentWorkOnRoot@http://localhost:3000/static/js/bundle.js:53733:2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workLoop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42:46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flushWork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63920:18 performWorkUntilDeadline@http://localhost:3000/static/js/bundle.js:64157:25 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handleUpload@http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://localhost:3000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static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/</w:t>
      </w:r>
      <w:proofErr w:type="spellStart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>js</w:t>
      </w:r>
      <w:proofErr w:type="spellEnd"/>
      <w:r w:rsidRPr="00997D00">
        <w:rPr>
          <w:rFonts w:ascii="Consolas" w:eastAsia="Times New Roman" w:hAnsi="Consolas" w:cs="Times New Roman"/>
          <w:color w:val="FCCFCF"/>
          <w:sz w:val="36"/>
          <w:szCs w:val="36"/>
          <w:lang w:eastAsia="pt-BR"/>
        </w:rPr>
        <w:t xml:space="preserve">/bundle.js:249:12 </w:t>
      </w:r>
    </w:p>
    <w:p w:rsidR="00207A2B" w:rsidRDefault="00207A2B">
      <w:bookmarkStart w:id="0" w:name="_GoBack"/>
      <w:bookmarkEnd w:id="0"/>
    </w:p>
    <w:sectPr w:rsidR="00207A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GwNDQ2szA3MjA1NzRS0lEKTi0uzszPAykwrAUAy7WJyCwAAAA="/>
  </w:docVars>
  <w:rsids>
    <w:rsidRoot w:val="00997D00"/>
    <w:rsid w:val="00207A2B"/>
    <w:rsid w:val="00781631"/>
    <w:rsid w:val="00997D00"/>
    <w:rsid w:val="009C0510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033700B-1172-4AEC-94CE-B2419D11A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80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5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8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194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51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410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42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79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0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08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38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349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547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353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734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06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96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23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34</Words>
  <Characters>6125</Characters>
  <Application>Microsoft Office Word</Application>
  <DocSecurity>0</DocSecurity>
  <Lines>51</Lines>
  <Paragraphs>14</Paragraphs>
  <ScaleCrop>false</ScaleCrop>
  <Company/>
  <LinksUpToDate>false</LinksUpToDate>
  <CharactersWithSpaces>7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</cp:revision>
  <dcterms:created xsi:type="dcterms:W3CDTF">2024-10-22T17:22:00Z</dcterms:created>
  <dcterms:modified xsi:type="dcterms:W3CDTF">2024-10-22T17:23:00Z</dcterms:modified>
</cp:coreProperties>
</file>